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cover-letter"/>
    <w:p>
      <w:pPr>
        <w:pStyle w:val="Heading2"/>
      </w:pPr>
      <w:r>
        <w:t xml:space="preserve">Cover Letter</w:t>
      </w:r>
    </w:p>
    <w:p>
      <w:pPr>
        <w:pStyle w:val="FirstParagraph"/>
      </w:pPr>
      <w:r>
        <w:t xml:space="preserve">Dear Hiring Manager,</w:t>
      </w:r>
    </w:p>
    <w:p>
      <w:pPr>
        <w:pStyle w:val="BodyText"/>
      </w:pPr>
      <w:r>
        <w:t xml:space="preserve">I am writing to express my sincere interest in the Systems Engineer position at [Company Name] in the United Arab Emirates, specifically within Abu Dhabi. As a highly motivated and technically proficient Systems Engineer with a proven track record of designing, implementing, and maintaining complex systems, I am eager to contribute my expertise to support the technological advancements shaping this dynamic region. The opportunity to work in Abu Dhabi—a city at the forefront of innovation and infrastructure development—aligns perfectly with my career goals and passion for delivering solutions that drive efficiency, scalability, and sustainability.</w:t>
      </w:r>
    </w:p>
    <w:p>
      <w:pPr>
        <w:pStyle w:val="BodyText"/>
      </w:pPr>
      <w:r>
        <w:t xml:space="preserve">With [X years] of experience in systems engineering across industries such as telecommunications, cybersecurity, and enterprise IT infrastructure, I have developed a deep understanding of the critical role that robust system architectures play in enabling organizational success. My technical background includes expertise in network design, cloud computing (AWS/Azure), virtualization (VMware), and automation tools (Ansible, Terraform), which I have leveraged to optimize system performance and reduce operational costs. In the United Arab Emirates Abu Dhabi, where digital transformation is a cornerstone of economic growth, my skills are directly aligned with the need for professionals who can build resilient systems that support both current demands and future scalability.</w:t>
      </w:r>
    </w:p>
    <w:p>
      <w:pPr>
        <w:pStyle w:val="BodyText"/>
      </w:pPr>
      <w:r>
        <w:t xml:space="preserve">What sets me apart as a Systems Engineer is my ability to bridge technical complexity with business objectives. For instance, in my previous role at [Previous Company], I led the migration of a legacy data center to a hybrid cloud environment, which not only improved system reliability by 40% but also reduced energy consumption by 25%—a result that directly contributed to the organization’s sustainability goals. This project required meticulous planning, collaboration with cross-functional teams, and a deep understanding of regulatory compliance, all of which are essential in the high-stakes environment of Abu Dhabi’s tech sector. The United Arab Emirates has been a global leader in adopting cutting-edge technologies like AI and IoT to enhance urban living, and I am confident that my experience in integrating such innovations into system frameworks would add significant value to your team.</w:t>
      </w:r>
    </w:p>
    <w:p>
      <w:pPr>
        <w:pStyle w:val="BodyText"/>
      </w:pPr>
      <w:r>
        <w:t xml:space="preserve">Furthermore, my commitment to continuous learning ensures that I remain at the forefront of industry trends. I have completed certifications such as [Certification Name, e.g., CCNP, CISSP, or AWS Solutions Architect], which have equipped me with the knowledge to address evolving challenges in cybersecurity, infrastructure management, and system optimization. In the context of Abu Dhabi’s strategic focus on smart cities and digital infrastructure—such as initiatives like the Abu Dhabi Digital Authority (ADDA) and the Smart Dubai framework—I am particularly excited about opportunities to contribute to projects that leverage systems engineering to enhance public services, transportation, and energy management. The United Arab Emirates has set ambitious goals to become a global leader in innovation by 2030, and I am eager to play a part in this vision through my technical expertise.</w:t>
      </w:r>
    </w:p>
    <w:p>
      <w:pPr>
        <w:pStyle w:val="BodyText"/>
      </w:pPr>
      <w:r>
        <w:t xml:space="preserve">What draws me most to the Systems Engineer role in Abu Dhabi is the unique blend of cultural richness and technological ambition that defines this region. The United Arab Emirates is not only a hub for international businesses but also a pioneer in sustainable development and futuristic urban planning. As a Systems Engineer, I am committed to creating solutions that are not only technically sound but also culturally relevant and socially impactful. For example, I have previously worked on projects that integrated local requirements into global system designs, ensuring that technology serves the needs of diverse communities. This approach resonates deeply with the values of Abu Dhabi’s tech ecosystem, which prioritizes inclusivity and forward-thinking innovation.</w:t>
      </w:r>
    </w:p>
    <w:p>
      <w:pPr>
        <w:pStyle w:val="BodyText"/>
      </w:pPr>
      <w:r>
        <w:t xml:space="preserve">In addition to my technical skills, I bring strong problem-solving abilities and a collaborative mindset. I thrive in fast-paced environments where adaptability is key, and I am adept at troubleshooting complex system issues under pressure. My experience working with international teams has also honed my communication skills, enabling me to articulate technical concepts clearly to stakeholders with varying levels of expertise. In the United Arab Emirates Abu Dhabi, where multicultural collaboration is the norm, this ability to bridge gaps between technical and non-technical teams is invaluable.</w:t>
      </w:r>
    </w:p>
    <w:p>
      <w:pPr>
        <w:pStyle w:val="BodyText"/>
      </w:pPr>
      <w:r>
        <w:t xml:space="preserve">I am particularly drawn to [Company Name] because of its reputation as a leader in [specific industry or project], and I am eager to contribute my expertise to support your mission. The United Arab Emirates Abu Dhabi offers an unparalleled opportunity for Systems Engineers to work on groundbreaking projects that shape the future of technology and infrastructure. I am confident that my background, skills, and passion for innovation make me a strong candidate for this role.</w:t>
      </w:r>
    </w:p>
    <w:p>
      <w:pPr>
        <w:pStyle w:val="BodyText"/>
      </w:pPr>
      <w:r>
        <w:t xml:space="preserve">Thank you for considering my application. I would welcome the opportunity to discuss how my experience aligns with your needs and how I can contribute to the continued success of your organization in Abu Dhabi. Please feel free to contact me at [Your Phone Number] or [Your Email Address] at your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dc:title>
  <dc:creator/>
  <dc:language>en</dc:language>
  <cp:keywords/>
  <dcterms:created xsi:type="dcterms:W3CDTF">2026-07-23T08:33:27Z</dcterms:created>
  <dcterms:modified xsi:type="dcterms:W3CDTF">2026-07-23T08:33:27Z</dcterms:modified>
</cp:coreProperties>
</file>

<file path=docProps/custom.xml><?xml version="1.0" encoding="utf-8"?>
<Properties xmlns="http://schemas.openxmlformats.org/officeDocument/2006/custom-properties" xmlns:vt="http://schemas.openxmlformats.org/officeDocument/2006/docPropsVTypes"/>
</file>